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73C9AF" w14:textId="7763CDD3" w:rsidR="002D6505" w:rsidRPr="00A52EA0" w:rsidRDefault="002D6505" w:rsidP="00A52EA0">
      <w:pPr>
        <w:jc w:val="center"/>
        <w:rPr>
          <w:sz w:val="36"/>
          <w:szCs w:val="36"/>
        </w:rPr>
      </w:pPr>
      <w:r w:rsidRPr="00A52EA0">
        <w:rPr>
          <w:sz w:val="36"/>
          <w:szCs w:val="36"/>
        </w:rPr>
        <w:t>Loading a Shape File</w:t>
      </w:r>
    </w:p>
    <w:p w14:paraId="10D0509A" w14:textId="4A286869" w:rsidR="002D6505" w:rsidRDefault="006C7134" w:rsidP="00242F80">
      <w:pPr>
        <w:jc w:val="center"/>
      </w:pPr>
      <w:r w:rsidRPr="006C7134">
        <w:rPr>
          <w:noProof/>
        </w:rPr>
        <w:drawing>
          <wp:inline distT="0" distB="0" distL="0" distR="0" wp14:anchorId="0B3A681A" wp14:editId="28E41E11">
            <wp:extent cx="2627283" cy="2362249"/>
            <wp:effectExtent l="0" t="0" r="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29035" cy="2363824"/>
                    </a:xfrm>
                    <a:prstGeom prst="rect">
                      <a:avLst/>
                    </a:prstGeom>
                    <a:noFill/>
                    <a:ln>
                      <a:noFill/>
                    </a:ln>
                  </pic:spPr>
                </pic:pic>
              </a:graphicData>
            </a:graphic>
          </wp:inline>
        </w:drawing>
      </w:r>
      <w:r w:rsidR="00662E0F" w:rsidRPr="00662E0F">
        <w:t xml:space="preserve"> </w:t>
      </w:r>
      <w:r>
        <w:rPr>
          <w:noProof/>
        </w:rPr>
        <w:drawing>
          <wp:inline distT="0" distB="0" distL="0" distR="0" wp14:anchorId="6F81AFAE" wp14:editId="0FBEBE89">
            <wp:extent cx="2464067" cy="2383547"/>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66694" cy="2386088"/>
                    </a:xfrm>
                    <a:prstGeom prst="rect">
                      <a:avLst/>
                    </a:prstGeom>
                    <a:noFill/>
                    <a:ln>
                      <a:noFill/>
                    </a:ln>
                  </pic:spPr>
                </pic:pic>
              </a:graphicData>
            </a:graphic>
          </wp:inline>
        </w:drawing>
      </w:r>
    </w:p>
    <w:p w14:paraId="22B0E177" w14:textId="07065E88" w:rsidR="008B775A" w:rsidRPr="00242F80" w:rsidRDefault="008B775A" w:rsidP="002D6505">
      <w:pPr>
        <w:jc w:val="center"/>
        <w:rPr>
          <w:u w:val="single"/>
        </w:rPr>
      </w:pPr>
    </w:p>
    <w:p w14:paraId="76C64A93" w14:textId="54F7AE4F" w:rsidR="002D6505" w:rsidRPr="00416EEB" w:rsidRDefault="002D6505" w:rsidP="002D6505">
      <w:pPr>
        <w:rPr>
          <w:b/>
        </w:rPr>
      </w:pPr>
      <w:r w:rsidRPr="00416EEB">
        <w:rPr>
          <w:b/>
        </w:rPr>
        <w:t>Description</w:t>
      </w:r>
      <w:r w:rsidR="008B775A" w:rsidRPr="00416EEB">
        <w:rPr>
          <w:b/>
        </w:rPr>
        <w:t>:</w:t>
      </w:r>
    </w:p>
    <w:p w14:paraId="3027DA05" w14:textId="77777777" w:rsidR="008B775A" w:rsidRDefault="008248DE" w:rsidP="002D6505">
      <w:r>
        <w:tab/>
        <w:t>You’ve learned that we can draw polygons to the screen by plotting them out one at a time, or even using mathematical functions to draw nice curves and geometric patterns.  Often times to create more complex shapes, 3D objects will be scanned from the real world by lasers or modeled in 3D software.  This data is then output in a 3D file format that can be read.</w:t>
      </w:r>
    </w:p>
    <w:p w14:paraId="03E3CBF6" w14:textId="77777777" w:rsidR="008248DE" w:rsidRDefault="008248DE" w:rsidP="002D6505"/>
    <w:p w14:paraId="55143D2F" w14:textId="77777777" w:rsidR="008B775A" w:rsidRPr="00416EEB" w:rsidRDefault="008B775A" w:rsidP="002D6505">
      <w:pPr>
        <w:rPr>
          <w:b/>
        </w:rPr>
      </w:pPr>
      <w:r w:rsidRPr="00416EEB">
        <w:rPr>
          <w:b/>
        </w:rPr>
        <w:t>Your Task:</w:t>
      </w:r>
    </w:p>
    <w:p w14:paraId="60E7FC79" w14:textId="62D1ACB7" w:rsidR="00242F80" w:rsidRDefault="00242F80" w:rsidP="003E2A7F">
      <w:pPr>
        <w:pStyle w:val="ListParagraph"/>
        <w:numPr>
          <w:ilvl w:val="0"/>
          <w:numId w:val="1"/>
        </w:numPr>
      </w:pPr>
      <w:r>
        <w:t>You will be loading a file known as the PLY format.  This format consists of a, header, vertex list, and a face list.</w:t>
      </w:r>
    </w:p>
    <w:p w14:paraId="185BF23D" w14:textId="2E3286D7" w:rsidR="003E2A7F" w:rsidRDefault="00213589" w:rsidP="002D6505">
      <w:pPr>
        <w:pStyle w:val="ListParagraph"/>
        <w:numPr>
          <w:ilvl w:val="0"/>
          <w:numId w:val="1"/>
        </w:numPr>
      </w:pPr>
      <w:r>
        <w:t>Start by looking at the headers given to familiarize yourself with the functions provided.</w:t>
      </w:r>
      <w:r w:rsidR="00195782">
        <w:t xml:space="preserve">  </w:t>
      </w:r>
      <w:r w:rsidR="00223135">
        <w:t>We have already provided the parser, and you can improve upon it on your own time. One way we will improve upon it is by implementing two functions:</w:t>
      </w:r>
    </w:p>
    <w:p w14:paraId="065A02E5" w14:textId="23C7FD8E" w:rsidR="00223135" w:rsidRDefault="00C17F5B" w:rsidP="00223135">
      <w:pPr>
        <w:pStyle w:val="ListParagraph"/>
        <w:numPr>
          <w:ilvl w:val="1"/>
          <w:numId w:val="1"/>
        </w:numPr>
      </w:pPr>
      <w:r>
        <w:t>render()</w:t>
      </w:r>
      <w:r w:rsidR="00E54789">
        <w:t xml:space="preserve"> – In ply.cpp</w:t>
      </w:r>
    </w:p>
    <w:p w14:paraId="3409429E" w14:textId="4BAA76E1" w:rsidR="00223135" w:rsidRDefault="00223135" w:rsidP="00E54789">
      <w:pPr>
        <w:pStyle w:val="ListParagraph"/>
        <w:numPr>
          <w:ilvl w:val="1"/>
          <w:numId w:val="1"/>
        </w:numPr>
      </w:pPr>
      <w:r w:rsidRPr="00223135">
        <w:t>scaleAndCenter</w:t>
      </w:r>
      <w:r>
        <w:t>()</w:t>
      </w:r>
      <w:r w:rsidR="00E54789">
        <w:t xml:space="preserve"> – In ply.cpp</w:t>
      </w:r>
    </w:p>
    <w:p w14:paraId="19F39168" w14:textId="7DBDE0BF" w:rsidR="00213589" w:rsidRDefault="005F46E1" w:rsidP="005F46E1">
      <w:pPr>
        <w:tabs>
          <w:tab w:val="left" w:pos="3623"/>
        </w:tabs>
      </w:pPr>
      <w:r>
        <w:tab/>
      </w:r>
    </w:p>
    <w:p w14:paraId="2964B6B2" w14:textId="77777777" w:rsidR="008B775A" w:rsidRPr="00416EEB" w:rsidRDefault="008B775A" w:rsidP="002D6505">
      <w:pPr>
        <w:rPr>
          <w:b/>
        </w:rPr>
      </w:pPr>
      <w:r w:rsidRPr="00416EEB">
        <w:rPr>
          <w:b/>
        </w:rPr>
        <w:t>Files Given:</w:t>
      </w:r>
    </w:p>
    <w:p w14:paraId="17C18855" w14:textId="77777777" w:rsidR="008B775A" w:rsidRDefault="008B775A" w:rsidP="002D6505"/>
    <w:p w14:paraId="75233B58" w14:textId="32835712" w:rsidR="00213589" w:rsidRDefault="00213589" w:rsidP="00416EEB">
      <w:pPr>
        <w:pStyle w:val="Highlight"/>
      </w:pPr>
      <w:r>
        <w:t>main.cpp</w:t>
      </w:r>
      <w:r w:rsidR="00242F80">
        <w:t xml:space="preserve"> – Main program interface (you do not have to modify this)</w:t>
      </w:r>
    </w:p>
    <w:p w14:paraId="1B2E6ED7" w14:textId="58C6E2DB" w:rsidR="00122640" w:rsidRDefault="00122640" w:rsidP="00416EEB">
      <w:pPr>
        <w:pStyle w:val="Highlight"/>
      </w:pPr>
      <w:r w:rsidRPr="00736A92">
        <w:t>ply.h – The shape header file with data (start here)</w:t>
      </w:r>
    </w:p>
    <w:p w14:paraId="63A8A7B6" w14:textId="35484E82" w:rsidR="00213589" w:rsidRPr="00736A92" w:rsidRDefault="00736A92" w:rsidP="00416EEB">
      <w:pPr>
        <w:pStyle w:val="Highlight"/>
      </w:pPr>
      <w:r w:rsidRPr="00736A92">
        <w:t>ply</w:t>
      </w:r>
      <w:r w:rsidR="00213589" w:rsidRPr="00736A92">
        <w:t>.cpp</w:t>
      </w:r>
      <w:r w:rsidR="00E4490F" w:rsidRPr="00736A92">
        <w:t xml:space="preserve"> – The shape class that loads the PLY model</w:t>
      </w:r>
    </w:p>
    <w:p w14:paraId="67752DE3" w14:textId="31F8AD2A" w:rsidR="00213589" w:rsidRDefault="00213589" w:rsidP="00416EEB">
      <w:pPr>
        <w:pStyle w:val="Highlight"/>
      </w:pPr>
      <w:r>
        <w:t>geometry.h</w:t>
      </w:r>
      <w:r w:rsidR="00242F80">
        <w:t xml:space="preserve"> –</w:t>
      </w:r>
      <w:r w:rsidR="00E4490F">
        <w:t xml:space="preserve"> Some data structures to store geometry information (you do not have to modify this).</w:t>
      </w:r>
    </w:p>
    <w:p w14:paraId="63D25361" w14:textId="0D6233E8" w:rsidR="005F46E1" w:rsidRDefault="005F46E1" w:rsidP="00416EEB">
      <w:pPr>
        <w:pStyle w:val="Highlight"/>
      </w:pPr>
      <w:r>
        <w:t>entity.cpp and entity.h – Helper files</w:t>
      </w:r>
      <w:r w:rsidR="004C6A82">
        <w:t xml:space="preserve"> to demonstrate inheritance</w:t>
      </w:r>
    </w:p>
    <w:p w14:paraId="6331F057" w14:textId="68B853FB" w:rsidR="00A52EA0" w:rsidRDefault="00736A92" w:rsidP="00416EEB">
      <w:pPr>
        <w:pStyle w:val="Highlight"/>
      </w:pPr>
      <w:r>
        <w:t>Data folder</w:t>
      </w:r>
      <w:r w:rsidR="00195782">
        <w:t xml:space="preserve"> – These are</w:t>
      </w:r>
      <w:r w:rsidR="00A52EA0">
        <w:t xml:space="preserve"> the file</w:t>
      </w:r>
      <w:r w:rsidR="00195782">
        <w:t>s</w:t>
      </w:r>
      <w:r w:rsidR="00A52EA0">
        <w:t xml:space="preserve"> you will be loading. Take a moment to load </w:t>
      </w:r>
      <w:r>
        <w:t>each in a text editor</w:t>
      </w:r>
      <w:r w:rsidR="00A52EA0">
        <w:t xml:space="preserve"> and familiarize yourself with this text-based 3D file format.</w:t>
      </w:r>
    </w:p>
    <w:p w14:paraId="04636B97" w14:textId="77777777" w:rsidR="00213589" w:rsidRDefault="00213589" w:rsidP="002D6505"/>
    <w:p w14:paraId="016D3A36" w14:textId="77777777" w:rsidR="00251273" w:rsidRDefault="00251273" w:rsidP="002D6505">
      <w:pPr>
        <w:rPr>
          <w:b/>
        </w:rPr>
      </w:pPr>
    </w:p>
    <w:p w14:paraId="7697EB29" w14:textId="11AFAB24" w:rsidR="008B775A" w:rsidRDefault="008B775A" w:rsidP="002D6505">
      <w:pPr>
        <w:rPr>
          <w:b/>
        </w:rPr>
      </w:pPr>
      <w:r w:rsidRPr="00416EEB">
        <w:rPr>
          <w:b/>
        </w:rPr>
        <w:lastRenderedPageBreak/>
        <w:t>Compiling:</w:t>
      </w:r>
      <w:r w:rsidR="00C404BA" w:rsidRPr="00416EEB">
        <w:rPr>
          <w:b/>
        </w:rPr>
        <w:t xml:space="preserve"> (On the Mac)</w:t>
      </w:r>
    </w:p>
    <w:p w14:paraId="3CEDA86E" w14:textId="2732C5CA" w:rsidR="00213589" w:rsidRDefault="00736A92" w:rsidP="002D6505">
      <w:r w:rsidRPr="00736A92">
        <w:t>Follow same pattern as lab 0</w:t>
      </w:r>
      <w:r>
        <w:t>, and be sure to include all of the .cpp files in the directory.</w:t>
      </w:r>
      <w:r w:rsidR="002B488C">
        <w:t xml:space="preserve"> Example posted below</w:t>
      </w:r>
      <w:r w:rsidR="00A84D10">
        <w:t xml:space="preserve"> for Mac</w:t>
      </w:r>
    </w:p>
    <w:p w14:paraId="4468D11D" w14:textId="5DF6B95D" w:rsidR="002B488C" w:rsidRDefault="002B488C" w:rsidP="002B488C">
      <w:pPr>
        <w:pStyle w:val="Highlight"/>
        <w:rPr>
          <w:color w:val="008000"/>
        </w:rPr>
      </w:pPr>
      <w:r>
        <w:t xml:space="preserve">g++ -Wall -Wextra </w:t>
      </w:r>
      <w:r w:rsidRPr="005F46E1">
        <w:rPr>
          <w:color w:val="0000FF"/>
        </w:rPr>
        <w:t>main.cpp ply.cpp entity.cpp</w:t>
      </w:r>
      <w:r w:rsidRPr="00213589">
        <w:t xml:space="preserve"> -I/Library/Frameworks/GLUI.framework/Headers/ -framework OpenGL -framework GLUT -framework GLUI -o </w:t>
      </w:r>
      <w:r w:rsidRPr="005F46E1">
        <w:rPr>
          <w:color w:val="008000"/>
        </w:rPr>
        <w:t>ply</w:t>
      </w:r>
    </w:p>
    <w:p w14:paraId="5D3205BE" w14:textId="5200A5A1" w:rsidR="00613963" w:rsidRDefault="00613963" w:rsidP="002B488C">
      <w:pPr>
        <w:pStyle w:val="Highlight"/>
      </w:pPr>
      <w:r>
        <w:rPr>
          <w:color w:val="008000"/>
        </w:rPr>
        <w:t xml:space="preserve">#I think that it should be -lglui not -framework GLUI </w:t>
      </w:r>
      <w:bookmarkStart w:id="0" w:name="_GoBack"/>
      <w:bookmarkEnd w:id="0"/>
    </w:p>
    <w:p w14:paraId="38523284" w14:textId="77777777" w:rsidR="002B488C" w:rsidRDefault="002B488C" w:rsidP="002D6505"/>
    <w:p w14:paraId="68C5AE5D" w14:textId="77777777" w:rsidR="00213589" w:rsidRDefault="00213589" w:rsidP="002D6505"/>
    <w:p w14:paraId="1B9C953A" w14:textId="10DF46FA" w:rsidR="00E4490F" w:rsidRPr="00416EEB" w:rsidRDefault="00E4490F" w:rsidP="002D6505">
      <w:pPr>
        <w:rPr>
          <w:b/>
        </w:rPr>
      </w:pPr>
      <w:r w:rsidRPr="00416EEB">
        <w:rPr>
          <w:b/>
        </w:rPr>
        <w:t>Running:</w:t>
      </w:r>
    </w:p>
    <w:p w14:paraId="61158013" w14:textId="1A4E9C15" w:rsidR="00E4490F" w:rsidRDefault="00E4490F" w:rsidP="00416EEB">
      <w:pPr>
        <w:pStyle w:val="Highlight"/>
      </w:pPr>
      <w:r>
        <w:t>./</w:t>
      </w:r>
      <w:r w:rsidR="004A5672">
        <w:t>ply</w:t>
      </w:r>
    </w:p>
    <w:p w14:paraId="0759D066" w14:textId="77777777" w:rsidR="00E4490F" w:rsidRDefault="00E4490F" w:rsidP="002D6505"/>
    <w:p w14:paraId="3D776400" w14:textId="77777777" w:rsidR="00213589" w:rsidRDefault="00213589" w:rsidP="002D6505"/>
    <w:p w14:paraId="4005C3FB" w14:textId="77777777" w:rsidR="004235E6" w:rsidRPr="00416EEB" w:rsidRDefault="004235E6" w:rsidP="004235E6">
      <w:pPr>
        <w:rPr>
          <w:b/>
        </w:rPr>
      </w:pPr>
      <w:r>
        <w:rPr>
          <w:b/>
        </w:rPr>
        <w:t xml:space="preserve">C++ Refresh -- </w:t>
      </w:r>
      <w:r w:rsidRPr="00416EEB">
        <w:rPr>
          <w:b/>
        </w:rPr>
        <w:t>Helper functions:</w:t>
      </w:r>
    </w:p>
    <w:p w14:paraId="060F04FA" w14:textId="624D7D6A" w:rsidR="00692ACE" w:rsidRDefault="00223135" w:rsidP="004235E6">
      <w:r>
        <w:t>(for understanding the parser)</w:t>
      </w:r>
    </w:p>
    <w:p w14:paraId="4EB5E4CA" w14:textId="77777777" w:rsidR="00692ACE" w:rsidRDefault="00692ACE" w:rsidP="00692ACE">
      <w:pPr>
        <w:sectPr w:rsidR="00692ACE" w:rsidSect="003E2A7F">
          <w:headerReference w:type="default" r:id="rId10"/>
          <w:pgSz w:w="12240" w:h="15840"/>
          <w:pgMar w:top="1440" w:right="1800" w:bottom="1440" w:left="1800" w:header="720" w:footer="720" w:gutter="0"/>
          <w:pgBorders>
            <w:top w:val="single" w:sz="4" w:space="1" w:color="auto"/>
            <w:bottom w:val="single" w:sz="4" w:space="1" w:color="auto"/>
          </w:pgBorders>
          <w:cols w:space="720"/>
          <w:docGrid w:linePitch="360"/>
        </w:sectPr>
      </w:pPr>
    </w:p>
    <w:p w14:paraId="2E025662" w14:textId="6EDA7B37" w:rsidR="00692ACE" w:rsidRPr="008A63A0" w:rsidRDefault="00692ACE" w:rsidP="00692ACE">
      <w:pPr>
        <w:rPr>
          <w:u w:val="single"/>
        </w:rPr>
      </w:pPr>
      <w:r w:rsidRPr="008A63A0">
        <w:rPr>
          <w:u w:val="single"/>
        </w:rPr>
        <w:t>Opening a File</w:t>
      </w:r>
    </w:p>
    <w:p w14:paraId="707B0974" w14:textId="6FA50D19" w:rsidR="00692ACE" w:rsidRDefault="00692ACE" w:rsidP="00B5177E">
      <w:pPr>
        <w:pStyle w:val="SourceCode"/>
      </w:pPr>
      <w:r>
        <w:t>#include &lt;fstream&gt;</w:t>
      </w:r>
    </w:p>
    <w:p w14:paraId="490A9371" w14:textId="006A9FEC" w:rsidR="00692ACE" w:rsidRDefault="00692ACE" w:rsidP="00B5177E">
      <w:pPr>
        <w:pStyle w:val="SourceCode"/>
      </w:pPr>
      <w:r>
        <w:t>ifstream myfile (“filepath”);</w:t>
      </w:r>
    </w:p>
    <w:p w14:paraId="6F4A530D" w14:textId="35D49597" w:rsidR="008A63A0" w:rsidRDefault="00692ACE" w:rsidP="00B5177E">
      <w:pPr>
        <w:pStyle w:val="SourceCode"/>
      </w:pPr>
      <w:r>
        <w:t>if (myfile.is_open()){</w:t>
      </w:r>
    </w:p>
    <w:p w14:paraId="2A95F732" w14:textId="48ED797D" w:rsidR="008A63A0" w:rsidRDefault="008A63A0" w:rsidP="00B5177E">
      <w:pPr>
        <w:pStyle w:val="SourceCode"/>
      </w:pPr>
      <w:r>
        <w:t xml:space="preserve">    string line;</w:t>
      </w:r>
      <w:r>
        <w:br/>
        <w:t xml:space="preserve">    while(getline(myfile,line)){</w:t>
      </w:r>
    </w:p>
    <w:p w14:paraId="0491764D" w14:textId="3ED0E768" w:rsidR="008A63A0" w:rsidRDefault="008A63A0" w:rsidP="00B5177E">
      <w:pPr>
        <w:pStyle w:val="SourceCode"/>
      </w:pPr>
      <w:r>
        <w:t xml:space="preserve">        // some code</w:t>
      </w:r>
    </w:p>
    <w:p w14:paraId="3AF2B3AD" w14:textId="77777777" w:rsidR="00AA6748" w:rsidRDefault="008A63A0" w:rsidP="00B5177E">
      <w:pPr>
        <w:pStyle w:val="SourceCode"/>
      </w:pPr>
      <w:r>
        <w:t xml:space="preserve">    } </w:t>
      </w:r>
    </w:p>
    <w:p w14:paraId="259E8931" w14:textId="2A4F413E" w:rsidR="00AA6748" w:rsidRDefault="00692ACE" w:rsidP="00B5177E">
      <w:pPr>
        <w:pStyle w:val="SourceCode"/>
      </w:pPr>
      <w:r>
        <w:t>}</w:t>
      </w:r>
    </w:p>
    <w:p w14:paraId="3699D195" w14:textId="77777777" w:rsidR="008A63A0" w:rsidRDefault="008A63A0" w:rsidP="004235E6"/>
    <w:p w14:paraId="34F49255" w14:textId="77777777" w:rsidR="00AA6748" w:rsidRDefault="00AA6748" w:rsidP="004235E6">
      <w:pPr>
        <w:rPr>
          <w:u w:val="single"/>
        </w:rPr>
      </w:pPr>
    </w:p>
    <w:p w14:paraId="3FB20BE7" w14:textId="77453FED" w:rsidR="00692ACE" w:rsidRPr="00B5177E" w:rsidRDefault="00692ACE" w:rsidP="00B5177E">
      <w:pPr>
        <w:rPr>
          <w:u w:val="single"/>
        </w:rPr>
      </w:pPr>
      <w:r w:rsidRPr="00A2202D">
        <w:rPr>
          <w:u w:val="single"/>
        </w:rPr>
        <w:t>Parsing a line</w:t>
      </w:r>
    </w:p>
    <w:p w14:paraId="3F5BF243" w14:textId="4569BF7E" w:rsidR="00B5177E" w:rsidRPr="00B5177E" w:rsidRDefault="00B5177E" w:rsidP="00B5177E">
      <w:pPr>
        <w:pStyle w:val="SourceCode"/>
      </w:pPr>
      <w:r w:rsidRPr="00B5177E">
        <w:t>#include &lt;stdio.h&gt;</w:t>
      </w:r>
    </w:p>
    <w:p w14:paraId="51B0A062" w14:textId="213A6306" w:rsidR="008A63A0" w:rsidRPr="00B5177E" w:rsidRDefault="00A2202D" w:rsidP="00B5177E">
      <w:pPr>
        <w:pStyle w:val="SourceCode"/>
      </w:pPr>
      <w:r w:rsidRPr="00B5177E">
        <w:t>char* delimeter_pointer;</w:t>
      </w:r>
    </w:p>
    <w:p w14:paraId="460A01F1" w14:textId="252D2E50" w:rsidR="008A63A0" w:rsidRPr="00B5177E" w:rsidRDefault="00A2202D" w:rsidP="00B5177E">
      <w:pPr>
        <w:pStyle w:val="SourceCode"/>
      </w:pPr>
      <w:r w:rsidRPr="00B5177E">
        <w:t>delimeter_pointer = strok(line,” “)</w:t>
      </w:r>
    </w:p>
    <w:p w14:paraId="2648DEB9" w14:textId="259C8B48" w:rsidR="008A63A0" w:rsidRPr="00B5177E" w:rsidRDefault="00A2202D" w:rsidP="00B5177E">
      <w:pPr>
        <w:pStyle w:val="SourceCode"/>
      </w:pPr>
      <w:r w:rsidRPr="00B5177E">
        <w:t>while(delimeter</w:t>
      </w:r>
      <w:r w:rsidR="00B5177E">
        <w:t>_pointer</w:t>
      </w:r>
      <w:r w:rsidRPr="00B5177E">
        <w:t xml:space="preserve"> != NULL){</w:t>
      </w:r>
    </w:p>
    <w:p w14:paraId="54951DEC" w14:textId="377BA37D" w:rsidR="008A63A0" w:rsidRPr="00B5177E" w:rsidRDefault="00A2202D" w:rsidP="00B5177E">
      <w:pPr>
        <w:pStyle w:val="SourceCode"/>
      </w:pPr>
      <w:r w:rsidRPr="00B5177E">
        <w:t xml:space="preserve">    cout &lt;&lt; delimeter_pointer;</w:t>
      </w:r>
    </w:p>
    <w:p w14:paraId="2C7F6D9E" w14:textId="53C48B0D" w:rsidR="00692ACE" w:rsidRPr="00B5177E" w:rsidRDefault="00A2202D" w:rsidP="00B5177E">
      <w:pPr>
        <w:pStyle w:val="SourceCode"/>
      </w:pPr>
      <w:r w:rsidRPr="00B5177E">
        <w:t xml:space="preserve">    delimeter_pointer = strtok(NULL,” “);</w:t>
      </w:r>
    </w:p>
    <w:p w14:paraId="0005A3FA" w14:textId="385AF11E" w:rsidR="008A63A0" w:rsidRPr="00B5177E" w:rsidRDefault="00A2202D" w:rsidP="00B5177E">
      <w:pPr>
        <w:pStyle w:val="SourceCode"/>
      </w:pPr>
      <w:r w:rsidRPr="00B5177E">
        <w:t>}</w:t>
      </w:r>
    </w:p>
    <w:p w14:paraId="73704F29" w14:textId="77777777" w:rsidR="008A63A0" w:rsidRDefault="008A63A0" w:rsidP="004235E6"/>
    <w:p w14:paraId="150D05E5" w14:textId="77777777" w:rsidR="00692ACE" w:rsidRDefault="00692ACE" w:rsidP="002D6505">
      <w:pPr>
        <w:sectPr w:rsidR="00692ACE" w:rsidSect="00692ACE">
          <w:type w:val="continuous"/>
          <w:pgSz w:w="12240" w:h="15840"/>
          <w:pgMar w:top="1440" w:right="1800" w:bottom="1440" w:left="1800" w:header="720" w:footer="720" w:gutter="0"/>
          <w:pgBorders>
            <w:top w:val="single" w:sz="4" w:space="1" w:color="auto"/>
            <w:bottom w:val="single" w:sz="4" w:space="1" w:color="auto"/>
          </w:pgBorders>
          <w:cols w:num="2" w:space="720"/>
          <w:docGrid w:linePitch="360"/>
        </w:sectPr>
      </w:pPr>
    </w:p>
    <w:p w14:paraId="50002D31" w14:textId="77777777" w:rsidR="00536913" w:rsidRDefault="00536913">
      <w:pPr>
        <w:rPr>
          <w:b/>
        </w:rPr>
      </w:pPr>
      <w:r>
        <w:rPr>
          <w:b/>
        </w:rPr>
        <w:br w:type="page"/>
      </w:r>
    </w:p>
    <w:p w14:paraId="2A43CCA8" w14:textId="47C447B8" w:rsidR="00692ACE" w:rsidRPr="005F56FE" w:rsidRDefault="005F56FE" w:rsidP="002D6505">
      <w:pPr>
        <w:rPr>
          <w:b/>
        </w:rPr>
      </w:pPr>
      <w:r w:rsidRPr="005F56FE">
        <w:rPr>
          <w:b/>
        </w:rPr>
        <w:lastRenderedPageBreak/>
        <w:t>Example PLY File</w:t>
      </w:r>
      <w:r w:rsidR="003F4C93">
        <w:rPr>
          <w:b/>
        </w:rPr>
        <w:t xml:space="preserve"> </w:t>
      </w:r>
      <w:r w:rsidR="003F4C93" w:rsidRPr="003F4C93">
        <w:t>[1]</w:t>
      </w:r>
      <w:r w:rsidRPr="003F4C93">
        <w:t>:</w:t>
      </w:r>
    </w:p>
    <w:p w14:paraId="6AA068FB" w14:textId="77777777" w:rsidR="005F56FE" w:rsidRDefault="005F56FE" w:rsidP="002D6505"/>
    <w:p w14:paraId="435DC5DA" w14:textId="77777777" w:rsidR="003F4C93" w:rsidRDefault="003F4C93" w:rsidP="003F4C93">
      <w:pPr>
        <w:pStyle w:val="Highlight"/>
      </w:pPr>
      <w:r>
        <w:t>ply</w:t>
      </w:r>
    </w:p>
    <w:p w14:paraId="7F7C1488" w14:textId="77777777" w:rsidR="003F4C93" w:rsidRDefault="003F4C93" w:rsidP="003F4C93">
      <w:pPr>
        <w:pStyle w:val="Highlight"/>
      </w:pPr>
      <w:r>
        <w:t>format ascii 1.0           { ascii/binary, format version number }</w:t>
      </w:r>
    </w:p>
    <w:p w14:paraId="562CAB87" w14:textId="77777777" w:rsidR="003F4C93" w:rsidRDefault="003F4C93" w:rsidP="003F4C93">
      <w:pPr>
        <w:pStyle w:val="Highlight"/>
      </w:pPr>
      <w:r>
        <w:t>comment made by Greg Turk  { comments keyword specified, like all lines }</w:t>
      </w:r>
    </w:p>
    <w:p w14:paraId="0ABD3948" w14:textId="77777777" w:rsidR="003F4C93" w:rsidRDefault="003F4C93" w:rsidP="003F4C93">
      <w:pPr>
        <w:pStyle w:val="Highlight"/>
      </w:pPr>
      <w:r>
        <w:t>comment this file is a cube</w:t>
      </w:r>
    </w:p>
    <w:p w14:paraId="184B2D77" w14:textId="77777777" w:rsidR="003F4C93" w:rsidRDefault="003F4C93" w:rsidP="003F4C93">
      <w:pPr>
        <w:pStyle w:val="Highlight"/>
      </w:pPr>
      <w:r>
        <w:t>element vertex 8           { define "vertex" element, 8 of them in file }</w:t>
      </w:r>
    </w:p>
    <w:p w14:paraId="171BEB73" w14:textId="77777777" w:rsidR="003F4C93" w:rsidRDefault="003F4C93" w:rsidP="003F4C93">
      <w:pPr>
        <w:pStyle w:val="Highlight"/>
      </w:pPr>
      <w:r>
        <w:t>property float x           { vertex contains float "x" coordinate }</w:t>
      </w:r>
    </w:p>
    <w:p w14:paraId="25245D9E" w14:textId="77777777" w:rsidR="003F4C93" w:rsidRDefault="003F4C93" w:rsidP="003F4C93">
      <w:pPr>
        <w:pStyle w:val="Highlight"/>
      </w:pPr>
      <w:r>
        <w:t>property float y           { y coordinate is also a vertex property }</w:t>
      </w:r>
    </w:p>
    <w:p w14:paraId="7F282AC5" w14:textId="77777777" w:rsidR="003F4C93" w:rsidRDefault="003F4C93" w:rsidP="003F4C93">
      <w:pPr>
        <w:pStyle w:val="Highlight"/>
      </w:pPr>
      <w:r>
        <w:t>property float z           { z coordinate, too }</w:t>
      </w:r>
    </w:p>
    <w:p w14:paraId="42FDC67F" w14:textId="77777777" w:rsidR="003F4C93" w:rsidRDefault="003F4C93" w:rsidP="003F4C93">
      <w:pPr>
        <w:pStyle w:val="Highlight"/>
      </w:pPr>
      <w:r>
        <w:t>element face 6             { there are 6 "face" elements in the file }</w:t>
      </w:r>
    </w:p>
    <w:p w14:paraId="1CB4C497" w14:textId="77777777" w:rsidR="003F4C93" w:rsidRDefault="003F4C93" w:rsidP="003F4C93">
      <w:pPr>
        <w:pStyle w:val="Highlight"/>
      </w:pPr>
      <w:r>
        <w:t>property list uchar int vertex_index { "vertex_indices" is a list of ints }</w:t>
      </w:r>
    </w:p>
    <w:p w14:paraId="5DE68F26" w14:textId="77777777" w:rsidR="003F4C93" w:rsidRDefault="003F4C93" w:rsidP="003F4C93">
      <w:pPr>
        <w:pStyle w:val="Highlight"/>
      </w:pPr>
      <w:r>
        <w:t>end_header                 { delimits the end of the header }</w:t>
      </w:r>
    </w:p>
    <w:p w14:paraId="710E8AC8" w14:textId="77777777" w:rsidR="003F4C93" w:rsidRDefault="003F4C93" w:rsidP="003F4C93">
      <w:pPr>
        <w:pStyle w:val="Highlight"/>
      </w:pPr>
      <w:r>
        <w:t>0 0 0                      { start of vertex list }</w:t>
      </w:r>
    </w:p>
    <w:p w14:paraId="55EEFCA9" w14:textId="77777777" w:rsidR="003F4C93" w:rsidRDefault="003F4C93" w:rsidP="003F4C93">
      <w:pPr>
        <w:pStyle w:val="Highlight"/>
      </w:pPr>
      <w:r>
        <w:t>0 0 1</w:t>
      </w:r>
    </w:p>
    <w:p w14:paraId="4C5FCFB6" w14:textId="77777777" w:rsidR="003F4C93" w:rsidRDefault="003F4C93" w:rsidP="003F4C93">
      <w:pPr>
        <w:pStyle w:val="Highlight"/>
      </w:pPr>
      <w:r>
        <w:t>0 1 1</w:t>
      </w:r>
    </w:p>
    <w:p w14:paraId="12B05DAD" w14:textId="77777777" w:rsidR="003F4C93" w:rsidRDefault="003F4C93" w:rsidP="003F4C93">
      <w:pPr>
        <w:pStyle w:val="Highlight"/>
      </w:pPr>
      <w:r>
        <w:t>0 1 0</w:t>
      </w:r>
    </w:p>
    <w:p w14:paraId="1306602F" w14:textId="77777777" w:rsidR="003F4C93" w:rsidRDefault="003F4C93" w:rsidP="003F4C93">
      <w:pPr>
        <w:pStyle w:val="Highlight"/>
      </w:pPr>
      <w:r>
        <w:t>1 0 0</w:t>
      </w:r>
    </w:p>
    <w:p w14:paraId="76A4B699" w14:textId="77777777" w:rsidR="003F4C93" w:rsidRDefault="003F4C93" w:rsidP="003F4C93">
      <w:pPr>
        <w:pStyle w:val="Highlight"/>
      </w:pPr>
      <w:r>
        <w:t>1 0 1</w:t>
      </w:r>
    </w:p>
    <w:p w14:paraId="27FE0F62" w14:textId="77777777" w:rsidR="003F4C93" w:rsidRDefault="003F4C93" w:rsidP="003F4C93">
      <w:pPr>
        <w:pStyle w:val="Highlight"/>
      </w:pPr>
      <w:r>
        <w:t>1 1 1</w:t>
      </w:r>
    </w:p>
    <w:p w14:paraId="58A0E98F" w14:textId="77777777" w:rsidR="003F4C93" w:rsidRDefault="003F4C93" w:rsidP="003F4C93">
      <w:pPr>
        <w:pStyle w:val="Highlight"/>
      </w:pPr>
      <w:r>
        <w:t>1 1 0</w:t>
      </w:r>
    </w:p>
    <w:p w14:paraId="302CED50" w14:textId="77777777" w:rsidR="003F4C93" w:rsidRDefault="003F4C93" w:rsidP="003F4C93">
      <w:pPr>
        <w:pStyle w:val="Highlight"/>
      </w:pPr>
      <w:r>
        <w:t>4 0 1 2 3                  { start of face list }</w:t>
      </w:r>
    </w:p>
    <w:p w14:paraId="4698F226" w14:textId="77777777" w:rsidR="003F4C93" w:rsidRDefault="003F4C93" w:rsidP="003F4C93">
      <w:pPr>
        <w:pStyle w:val="Highlight"/>
      </w:pPr>
      <w:r>
        <w:t>4 7 6 5 4</w:t>
      </w:r>
    </w:p>
    <w:p w14:paraId="748E7EB5" w14:textId="77777777" w:rsidR="003F4C93" w:rsidRDefault="003F4C93" w:rsidP="003F4C93">
      <w:pPr>
        <w:pStyle w:val="Highlight"/>
      </w:pPr>
      <w:r>
        <w:t>4 0 4 5 1</w:t>
      </w:r>
    </w:p>
    <w:p w14:paraId="199FDCF8" w14:textId="77777777" w:rsidR="003F4C93" w:rsidRDefault="003F4C93" w:rsidP="003F4C93">
      <w:pPr>
        <w:pStyle w:val="Highlight"/>
      </w:pPr>
      <w:r>
        <w:t>4 1 5 6 2</w:t>
      </w:r>
    </w:p>
    <w:p w14:paraId="24ECC946" w14:textId="77777777" w:rsidR="003F4C93" w:rsidRDefault="003F4C93" w:rsidP="003F4C93">
      <w:pPr>
        <w:pStyle w:val="Highlight"/>
      </w:pPr>
      <w:r>
        <w:t>4 2 6 7 3</w:t>
      </w:r>
    </w:p>
    <w:p w14:paraId="30A18A46" w14:textId="2AF2383B" w:rsidR="005F56FE" w:rsidRDefault="003F4C93" w:rsidP="003F4C93">
      <w:pPr>
        <w:pStyle w:val="Highlight"/>
      </w:pPr>
      <w:r>
        <w:t>4 3 7 4 0</w:t>
      </w:r>
    </w:p>
    <w:p w14:paraId="40426530" w14:textId="77777777" w:rsidR="005F56FE" w:rsidRDefault="005F56FE" w:rsidP="002D6505"/>
    <w:p w14:paraId="04FC25D8" w14:textId="77777777" w:rsidR="00C93F38" w:rsidRPr="00416EEB" w:rsidRDefault="00C93F38" w:rsidP="00C93F38">
      <w:pPr>
        <w:rPr>
          <w:b/>
        </w:rPr>
      </w:pPr>
      <w:r w:rsidRPr="00416EEB">
        <w:rPr>
          <w:b/>
        </w:rPr>
        <w:t>Going Further:</w:t>
      </w:r>
    </w:p>
    <w:p w14:paraId="51D1396D" w14:textId="38C254DA" w:rsidR="00223135" w:rsidRDefault="00C93F38" w:rsidP="00C93F38">
      <w:r>
        <w:t>Did you enjoy this in class assignment? Take a look at some other 3D formats such as .md2(includes basic animation data). Look at some popular 3D modeling software like Maya, Blender3d (download for free!), and check out there file formats.</w:t>
      </w:r>
    </w:p>
    <w:p w14:paraId="6294F658" w14:textId="3CAF74AE" w:rsidR="00223135" w:rsidRDefault="00223135" w:rsidP="00C93F38">
      <w:r>
        <w:t>Think about other functions you can add to the ply.cpp.  What interesting manipulations can you do with the file?</w:t>
      </w:r>
    </w:p>
    <w:p w14:paraId="07BB6F74" w14:textId="77777777" w:rsidR="00223135" w:rsidRDefault="00223135" w:rsidP="00C93F38"/>
    <w:p w14:paraId="321C1240" w14:textId="448E2755" w:rsidR="00223135" w:rsidRDefault="00223135" w:rsidP="00C93F38">
      <w:r>
        <w:t>Some ideas:</w:t>
      </w:r>
    </w:p>
    <w:p w14:paraId="79F4EF52" w14:textId="5D155A19" w:rsidR="00223135" w:rsidRDefault="00223135" w:rsidP="00223135">
      <w:pPr>
        <w:pStyle w:val="ListParagraph"/>
        <w:numPr>
          <w:ilvl w:val="0"/>
          <w:numId w:val="10"/>
        </w:numPr>
      </w:pPr>
      <w:r>
        <w:t>Highlight faces that have an area above a certain threshold</w:t>
      </w:r>
    </w:p>
    <w:p w14:paraId="36CF1F6E" w14:textId="08305289" w:rsidR="00223135" w:rsidRDefault="00223135" w:rsidP="00223135">
      <w:pPr>
        <w:pStyle w:val="ListParagraph"/>
        <w:numPr>
          <w:ilvl w:val="0"/>
          <w:numId w:val="10"/>
        </w:numPr>
      </w:pPr>
      <w:r>
        <w:t>Render surface normals from each face of the object(you will do this in A1)</w:t>
      </w:r>
    </w:p>
    <w:p w14:paraId="40DB13B5" w14:textId="2DD99936" w:rsidR="00223135" w:rsidRDefault="000260E1" w:rsidP="00223135">
      <w:pPr>
        <w:pStyle w:val="ListParagraph"/>
        <w:numPr>
          <w:ilvl w:val="0"/>
          <w:numId w:val="10"/>
        </w:numPr>
      </w:pPr>
      <w:r>
        <w:t>Create a noise function that adjusts the positions of vertices on the mesh.</w:t>
      </w:r>
    </w:p>
    <w:p w14:paraId="64E48545" w14:textId="330AE0B1" w:rsidR="000260E1" w:rsidRDefault="00D71091" w:rsidP="00223135">
      <w:pPr>
        <w:pStyle w:val="ListParagraph"/>
        <w:numPr>
          <w:ilvl w:val="0"/>
          <w:numId w:val="10"/>
        </w:numPr>
      </w:pPr>
      <w:r>
        <w:t>Add color to vertices above a certain height.</w:t>
      </w:r>
    </w:p>
    <w:p w14:paraId="3C13379C" w14:textId="6A14A5A2" w:rsidR="00244D5E" w:rsidRDefault="00244D5E" w:rsidP="00223135">
      <w:pPr>
        <w:pStyle w:val="ListParagraph"/>
        <w:numPr>
          <w:ilvl w:val="0"/>
          <w:numId w:val="10"/>
        </w:numPr>
      </w:pPr>
      <w:r>
        <w:t xml:space="preserve">Modify the rendering function to use a </w:t>
      </w:r>
      <w:hyperlink r:id="rId11" w:history="1">
        <w:r w:rsidRPr="002C69CE">
          <w:rPr>
            <w:rStyle w:val="Hyperlink"/>
          </w:rPr>
          <w:t>Display List</w:t>
        </w:r>
      </w:hyperlink>
    </w:p>
    <w:p w14:paraId="26B39102" w14:textId="3A49EBE7" w:rsidR="00C93F38" w:rsidRDefault="00223135" w:rsidP="002D6505">
      <w:r>
        <w:tab/>
      </w:r>
    </w:p>
    <w:p w14:paraId="51CEC8DA" w14:textId="17F8C698" w:rsidR="00C93F38" w:rsidRPr="00322822" w:rsidRDefault="00322822" w:rsidP="002D6505">
      <w:pPr>
        <w:rPr>
          <w:b/>
        </w:rPr>
      </w:pPr>
      <w:r w:rsidRPr="00322822">
        <w:rPr>
          <w:b/>
        </w:rPr>
        <w:t>References:</w:t>
      </w:r>
    </w:p>
    <w:p w14:paraId="52CCDAF5" w14:textId="7903805D" w:rsidR="00322822" w:rsidRDefault="00322822" w:rsidP="002D6505">
      <w:r>
        <w:t xml:space="preserve">[1] </w:t>
      </w:r>
      <w:hyperlink r:id="rId12" w:history="1">
        <w:r w:rsidRPr="00E54789">
          <w:rPr>
            <w:rStyle w:val="Hyperlink"/>
          </w:rPr>
          <w:t>http://paulbourke.net/dataformats/ply/</w:t>
        </w:r>
      </w:hyperlink>
    </w:p>
    <w:sectPr w:rsidR="00322822" w:rsidSect="00692ACE">
      <w:type w:val="continuous"/>
      <w:pgSz w:w="12240" w:h="15840"/>
      <w:pgMar w:top="1440" w:right="1800" w:bottom="1440" w:left="1800" w:header="720" w:footer="720" w:gutter="0"/>
      <w:pgBorders>
        <w:top w:val="single" w:sz="4" w:space="1" w:color="auto"/>
        <w:bottom w:val="single" w:sz="4" w:space="1"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A4AE4F" w14:textId="77777777" w:rsidR="00D37230" w:rsidRDefault="00D37230" w:rsidP="002D6505">
      <w:r>
        <w:separator/>
      </w:r>
    </w:p>
  </w:endnote>
  <w:endnote w:type="continuationSeparator" w:id="0">
    <w:p w14:paraId="52697466" w14:textId="77777777" w:rsidR="00D37230" w:rsidRDefault="00D37230" w:rsidP="002D650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roman"/>
    <w:pitch w:val="fixed"/>
    <w:sig w:usb0="E00002FF" w:usb1="6AC7FDFB" w:usb2="08000012" w:usb3="00000000" w:csb0="0002009F" w:csb1="00000000"/>
  </w:font>
  <w:font w:name="Lucida Grande">
    <w:panose1 w:val="020B0600040502020204"/>
    <w:charset w:val="00"/>
    <w:family w:val="auto"/>
    <w:pitch w:val="variable"/>
    <w:sig w:usb0="E1000AEF" w:usb1="5000A1FF" w:usb2="00000000" w:usb3="00000000" w:csb0="000001BF" w:csb1="00000000"/>
  </w:font>
  <w:font w:name="Courier">
    <w:panose1 w:val="00000000000000000000"/>
    <w:charset w:val="4D"/>
    <w:family w:val="modern"/>
    <w:notTrueType/>
    <w:pitch w:val="fixed"/>
    <w:sig w:usb0="00000003" w:usb1="00000000" w:usb2="00000000" w:usb3="00000000" w:csb0="00000001" w:csb1="00000000"/>
  </w:font>
  <w:font w:name="MS Gothic">
    <w:altName w:val="ＭＳ ゴシック"/>
    <w:panose1 w:val="020B0609070205080204"/>
    <w:charset w:val="80"/>
    <w:family w:val="swiss"/>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CC6639" w14:textId="77777777" w:rsidR="00D37230" w:rsidRDefault="00D37230" w:rsidP="002D6505">
      <w:r>
        <w:separator/>
      </w:r>
    </w:p>
  </w:footnote>
  <w:footnote w:type="continuationSeparator" w:id="0">
    <w:p w14:paraId="7CBFA890" w14:textId="77777777" w:rsidR="00D37230" w:rsidRDefault="00D37230" w:rsidP="002D65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55709D" w14:textId="76CD2916" w:rsidR="00AA6748" w:rsidRPr="003E2A7F" w:rsidRDefault="004B23D2" w:rsidP="003E2A7F">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8640"/>
      </w:tabs>
      <w:rPr>
        <w:u w:val="single"/>
      </w:rPr>
    </w:pPr>
    <w:r>
      <w:rPr>
        <w:u w:val="single"/>
      </w:rPr>
      <w:t>S</w:t>
    </w:r>
    <w:r w:rsidR="00202371">
      <w:rPr>
        <w:u w:val="single"/>
      </w:rPr>
      <w:t>pring 2018</w:t>
    </w:r>
    <w:r w:rsidR="00AA6748" w:rsidRPr="003E2A7F">
      <w:rPr>
        <w:u w:val="single"/>
      </w:rPr>
      <w:tab/>
    </w:r>
    <w:r w:rsidR="00AA6748" w:rsidRPr="003E2A7F">
      <w:rPr>
        <w:u w:val="single"/>
      </w:rPr>
      <w:tab/>
    </w:r>
    <w:r w:rsidR="00AA6748" w:rsidRPr="003E2A7F">
      <w:rPr>
        <w:u w:val="single"/>
      </w:rPr>
      <w:tab/>
      <w:t xml:space="preserve">In Class </w:t>
    </w:r>
    <w:r w:rsidR="003A34C3">
      <w:rPr>
        <w:u w:val="single"/>
      </w:rPr>
      <w:t>Lab</w:t>
    </w:r>
    <w:r w:rsidR="00AA6748" w:rsidRPr="003E2A7F">
      <w:rPr>
        <w:u w:val="single"/>
      </w:rPr>
      <w:t xml:space="preserve"> 1</w:t>
    </w:r>
    <w:r w:rsidR="00AA6748" w:rsidRPr="003E2A7F">
      <w:rPr>
        <w:u w:val="single"/>
      </w:rPr>
      <w:tab/>
    </w:r>
    <w:r w:rsidR="00AA6748" w:rsidRPr="003E2A7F">
      <w:rPr>
        <w:u w:val="single"/>
      </w:rPr>
      <w:tab/>
      <w:t>Comp 175</w:t>
    </w:r>
    <w:r w:rsidR="00E451B7">
      <w:rPr>
        <w:u w:val="single"/>
      </w:rPr>
      <w:t xml:space="preserve"> - Graphics  </w:t>
    </w:r>
  </w:p>
  <w:p w14:paraId="61CE0C14" w14:textId="77777777" w:rsidR="00AA6748" w:rsidRDefault="00AA674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7E0CE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351409D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405C56D7"/>
    <w:multiLevelType w:val="multilevel"/>
    <w:tmpl w:val="F9D4E11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40B13B0"/>
    <w:multiLevelType w:val="hybridMultilevel"/>
    <w:tmpl w:val="E3E43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08352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5" w15:restartNumberingAfterBreak="0">
    <w:nsid w:val="58895B5C"/>
    <w:multiLevelType w:val="hybridMultilevel"/>
    <w:tmpl w:val="5DCE0FD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F72686F"/>
    <w:multiLevelType w:val="hybridMultilevel"/>
    <w:tmpl w:val="81F28B90"/>
    <w:lvl w:ilvl="0" w:tplc="788651C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6DF4A84"/>
    <w:multiLevelType w:val="hybridMultilevel"/>
    <w:tmpl w:val="E3724E42"/>
    <w:lvl w:ilvl="0" w:tplc="CD3AB794">
      <w:start w:val="1"/>
      <w:numFmt w:val="decimal"/>
      <w:pStyle w:val="SourceCode"/>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ECD7312"/>
    <w:multiLevelType w:val="hybridMultilevel"/>
    <w:tmpl w:val="6EA401FE"/>
    <w:lvl w:ilvl="0" w:tplc="04090001">
      <w:start w:val="1"/>
      <w:numFmt w:val="bullet"/>
      <w:lvlText w:val=""/>
      <w:lvlJc w:val="left"/>
      <w:pPr>
        <w:ind w:left="1448" w:hanging="360"/>
      </w:pPr>
      <w:rPr>
        <w:rFonts w:ascii="Symbol" w:hAnsi="Symbol" w:hint="default"/>
      </w:rPr>
    </w:lvl>
    <w:lvl w:ilvl="1" w:tplc="04090003" w:tentative="1">
      <w:start w:val="1"/>
      <w:numFmt w:val="bullet"/>
      <w:lvlText w:val="o"/>
      <w:lvlJc w:val="left"/>
      <w:pPr>
        <w:ind w:left="2168" w:hanging="360"/>
      </w:pPr>
      <w:rPr>
        <w:rFonts w:ascii="Courier New" w:hAnsi="Courier New" w:hint="default"/>
      </w:rPr>
    </w:lvl>
    <w:lvl w:ilvl="2" w:tplc="04090005" w:tentative="1">
      <w:start w:val="1"/>
      <w:numFmt w:val="bullet"/>
      <w:lvlText w:val=""/>
      <w:lvlJc w:val="left"/>
      <w:pPr>
        <w:ind w:left="2888" w:hanging="360"/>
      </w:pPr>
      <w:rPr>
        <w:rFonts w:ascii="Wingdings" w:hAnsi="Wingdings" w:hint="default"/>
      </w:rPr>
    </w:lvl>
    <w:lvl w:ilvl="3" w:tplc="04090001" w:tentative="1">
      <w:start w:val="1"/>
      <w:numFmt w:val="bullet"/>
      <w:lvlText w:val=""/>
      <w:lvlJc w:val="left"/>
      <w:pPr>
        <w:ind w:left="3608" w:hanging="360"/>
      </w:pPr>
      <w:rPr>
        <w:rFonts w:ascii="Symbol" w:hAnsi="Symbol" w:hint="default"/>
      </w:rPr>
    </w:lvl>
    <w:lvl w:ilvl="4" w:tplc="04090003" w:tentative="1">
      <w:start w:val="1"/>
      <w:numFmt w:val="bullet"/>
      <w:lvlText w:val="o"/>
      <w:lvlJc w:val="left"/>
      <w:pPr>
        <w:ind w:left="4328" w:hanging="360"/>
      </w:pPr>
      <w:rPr>
        <w:rFonts w:ascii="Courier New" w:hAnsi="Courier New" w:hint="default"/>
      </w:rPr>
    </w:lvl>
    <w:lvl w:ilvl="5" w:tplc="04090005" w:tentative="1">
      <w:start w:val="1"/>
      <w:numFmt w:val="bullet"/>
      <w:lvlText w:val=""/>
      <w:lvlJc w:val="left"/>
      <w:pPr>
        <w:ind w:left="5048" w:hanging="360"/>
      </w:pPr>
      <w:rPr>
        <w:rFonts w:ascii="Wingdings" w:hAnsi="Wingdings" w:hint="default"/>
      </w:rPr>
    </w:lvl>
    <w:lvl w:ilvl="6" w:tplc="04090001" w:tentative="1">
      <w:start w:val="1"/>
      <w:numFmt w:val="bullet"/>
      <w:lvlText w:val=""/>
      <w:lvlJc w:val="left"/>
      <w:pPr>
        <w:ind w:left="5768" w:hanging="360"/>
      </w:pPr>
      <w:rPr>
        <w:rFonts w:ascii="Symbol" w:hAnsi="Symbol" w:hint="default"/>
      </w:rPr>
    </w:lvl>
    <w:lvl w:ilvl="7" w:tplc="04090003" w:tentative="1">
      <w:start w:val="1"/>
      <w:numFmt w:val="bullet"/>
      <w:lvlText w:val="o"/>
      <w:lvlJc w:val="left"/>
      <w:pPr>
        <w:ind w:left="6488" w:hanging="360"/>
      </w:pPr>
      <w:rPr>
        <w:rFonts w:ascii="Courier New" w:hAnsi="Courier New" w:hint="default"/>
      </w:rPr>
    </w:lvl>
    <w:lvl w:ilvl="8" w:tplc="04090005" w:tentative="1">
      <w:start w:val="1"/>
      <w:numFmt w:val="bullet"/>
      <w:lvlText w:val=""/>
      <w:lvlJc w:val="left"/>
      <w:pPr>
        <w:ind w:left="7208" w:hanging="360"/>
      </w:pPr>
      <w:rPr>
        <w:rFonts w:ascii="Wingdings" w:hAnsi="Wingdings" w:hint="default"/>
      </w:rPr>
    </w:lvl>
  </w:abstractNum>
  <w:num w:numId="1">
    <w:abstractNumId w:val="5"/>
  </w:num>
  <w:num w:numId="2">
    <w:abstractNumId w:val="6"/>
  </w:num>
  <w:num w:numId="3">
    <w:abstractNumId w:val="4"/>
  </w:num>
  <w:num w:numId="4">
    <w:abstractNumId w:val="1"/>
  </w:num>
  <w:num w:numId="5">
    <w:abstractNumId w:val="0"/>
  </w:num>
  <w:num w:numId="6">
    <w:abstractNumId w:val="7"/>
  </w:num>
  <w:num w:numId="7">
    <w:abstractNumId w:val="2"/>
  </w:num>
  <w:num w:numId="8">
    <w:abstractNumId w:val="7"/>
    <w:lvlOverride w:ilvl="0">
      <w:startOverride w:val="1"/>
    </w:lvlOverride>
  </w:num>
  <w:num w:numId="9">
    <w:abstractNumId w:val="8"/>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6"/>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2D6505"/>
    <w:rsid w:val="00001594"/>
    <w:rsid w:val="000260E1"/>
    <w:rsid w:val="00122640"/>
    <w:rsid w:val="00195782"/>
    <w:rsid w:val="00202371"/>
    <w:rsid w:val="00213589"/>
    <w:rsid w:val="00223135"/>
    <w:rsid w:val="00242F80"/>
    <w:rsid w:val="00244D5E"/>
    <w:rsid w:val="00251273"/>
    <w:rsid w:val="002B488C"/>
    <w:rsid w:val="002C69CE"/>
    <w:rsid w:val="002D0D4D"/>
    <w:rsid w:val="002D6505"/>
    <w:rsid w:val="002F1C53"/>
    <w:rsid w:val="00322822"/>
    <w:rsid w:val="003A34C3"/>
    <w:rsid w:val="003E2A7F"/>
    <w:rsid w:val="003F4C93"/>
    <w:rsid w:val="00416EEB"/>
    <w:rsid w:val="004235E6"/>
    <w:rsid w:val="004A5672"/>
    <w:rsid w:val="004B23D2"/>
    <w:rsid w:val="004C6A82"/>
    <w:rsid w:val="00536913"/>
    <w:rsid w:val="00597C3F"/>
    <w:rsid w:val="005E01BD"/>
    <w:rsid w:val="005F46E1"/>
    <w:rsid w:val="005F56FE"/>
    <w:rsid w:val="00613963"/>
    <w:rsid w:val="00662E0F"/>
    <w:rsid w:val="00692ACE"/>
    <w:rsid w:val="006C7134"/>
    <w:rsid w:val="00736A92"/>
    <w:rsid w:val="007A09FD"/>
    <w:rsid w:val="008248DE"/>
    <w:rsid w:val="0086734A"/>
    <w:rsid w:val="008A63A0"/>
    <w:rsid w:val="008B775A"/>
    <w:rsid w:val="008D6146"/>
    <w:rsid w:val="0099400B"/>
    <w:rsid w:val="00A2202D"/>
    <w:rsid w:val="00A52EA0"/>
    <w:rsid w:val="00A84D10"/>
    <w:rsid w:val="00AA6748"/>
    <w:rsid w:val="00B5177E"/>
    <w:rsid w:val="00C17F5B"/>
    <w:rsid w:val="00C404BA"/>
    <w:rsid w:val="00C56E56"/>
    <w:rsid w:val="00C64E00"/>
    <w:rsid w:val="00C93DDF"/>
    <w:rsid w:val="00C93F38"/>
    <w:rsid w:val="00CF027C"/>
    <w:rsid w:val="00D37230"/>
    <w:rsid w:val="00D71091"/>
    <w:rsid w:val="00DE0724"/>
    <w:rsid w:val="00DE600B"/>
    <w:rsid w:val="00E4490F"/>
    <w:rsid w:val="00E451B7"/>
    <w:rsid w:val="00E54789"/>
    <w:rsid w:val="00E76A67"/>
    <w:rsid w:val="00EA7063"/>
    <w:rsid w:val="00EC6D73"/>
    <w:rsid w:val="00F47171"/>
    <w:rsid w:val="00FC73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6245DF5"/>
  <w14:defaultImageDpi w14:val="300"/>
  <w15:docId w15:val="{49DA451D-196F-4C3E-965A-A92EF7F95A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D6505"/>
    <w:pPr>
      <w:tabs>
        <w:tab w:val="center" w:pos="4320"/>
        <w:tab w:val="right" w:pos="8640"/>
      </w:tabs>
    </w:pPr>
  </w:style>
  <w:style w:type="character" w:customStyle="1" w:styleId="HeaderChar">
    <w:name w:val="Header Char"/>
    <w:basedOn w:val="DefaultParagraphFont"/>
    <w:link w:val="Header"/>
    <w:uiPriority w:val="99"/>
    <w:rsid w:val="002D6505"/>
  </w:style>
  <w:style w:type="paragraph" w:styleId="Footer">
    <w:name w:val="footer"/>
    <w:basedOn w:val="Normal"/>
    <w:link w:val="FooterChar"/>
    <w:uiPriority w:val="99"/>
    <w:unhideWhenUsed/>
    <w:rsid w:val="002D6505"/>
    <w:pPr>
      <w:tabs>
        <w:tab w:val="center" w:pos="4320"/>
        <w:tab w:val="right" w:pos="8640"/>
      </w:tabs>
    </w:pPr>
  </w:style>
  <w:style w:type="character" w:customStyle="1" w:styleId="FooterChar">
    <w:name w:val="Footer Char"/>
    <w:basedOn w:val="DefaultParagraphFont"/>
    <w:link w:val="Footer"/>
    <w:uiPriority w:val="99"/>
    <w:rsid w:val="002D6505"/>
  </w:style>
  <w:style w:type="paragraph" w:styleId="BalloonText">
    <w:name w:val="Balloon Text"/>
    <w:basedOn w:val="Normal"/>
    <w:link w:val="BalloonTextChar"/>
    <w:uiPriority w:val="99"/>
    <w:semiHidden/>
    <w:unhideWhenUsed/>
    <w:rsid w:val="00242F80"/>
    <w:rPr>
      <w:rFonts w:ascii="Lucida Grande" w:hAnsi="Lucida Grande"/>
      <w:sz w:val="18"/>
      <w:szCs w:val="18"/>
    </w:rPr>
  </w:style>
  <w:style w:type="character" w:customStyle="1" w:styleId="BalloonTextChar">
    <w:name w:val="Balloon Text Char"/>
    <w:basedOn w:val="DefaultParagraphFont"/>
    <w:link w:val="BalloonText"/>
    <w:uiPriority w:val="99"/>
    <w:semiHidden/>
    <w:rsid w:val="00242F80"/>
    <w:rPr>
      <w:rFonts w:ascii="Lucida Grande" w:hAnsi="Lucida Grande"/>
      <w:sz w:val="18"/>
      <w:szCs w:val="18"/>
    </w:rPr>
  </w:style>
  <w:style w:type="paragraph" w:customStyle="1" w:styleId="Highlight">
    <w:name w:val="Highlight"/>
    <w:basedOn w:val="Normal"/>
    <w:qFormat/>
    <w:rsid w:val="00416EEB"/>
    <w:pPr>
      <w:pBdr>
        <w:top w:val="single" w:sz="4" w:space="1" w:color="auto"/>
        <w:left w:val="single" w:sz="4" w:space="4" w:color="auto"/>
        <w:bottom w:val="single" w:sz="4" w:space="1" w:color="auto"/>
        <w:right w:val="single" w:sz="4" w:space="4" w:color="auto"/>
      </w:pBdr>
      <w:shd w:val="clear" w:color="auto" w:fill="E0E0E0"/>
    </w:pPr>
  </w:style>
  <w:style w:type="paragraph" w:styleId="ListParagraph">
    <w:name w:val="List Paragraph"/>
    <w:basedOn w:val="Normal"/>
    <w:uiPriority w:val="34"/>
    <w:qFormat/>
    <w:rsid w:val="003E2A7F"/>
    <w:pPr>
      <w:ind w:left="720"/>
      <w:contextualSpacing/>
    </w:pPr>
  </w:style>
  <w:style w:type="paragraph" w:customStyle="1" w:styleId="SourceCode">
    <w:name w:val="SourceCode"/>
    <w:basedOn w:val="Normal"/>
    <w:autoRedefine/>
    <w:qFormat/>
    <w:rsid w:val="00B5177E"/>
    <w:pPr>
      <w:numPr>
        <w:numId w:val="6"/>
      </w:numPr>
      <w:pBdr>
        <w:top w:val="single" w:sz="4" w:space="1" w:color="auto"/>
        <w:left w:val="single" w:sz="4" w:space="4" w:color="auto"/>
        <w:bottom w:val="single" w:sz="4" w:space="1" w:color="auto"/>
        <w:right w:val="single" w:sz="4" w:space="4" w:color="auto"/>
      </w:pBdr>
      <w:shd w:val="clear" w:color="auto" w:fill="D9D9D9"/>
      <w:ind w:left="360"/>
    </w:pPr>
    <w:rPr>
      <w:rFonts w:ascii="Times New Roman" w:hAnsi="Times New Roman"/>
    </w:rPr>
  </w:style>
  <w:style w:type="paragraph" w:styleId="HTMLPreformatted">
    <w:name w:val="HTML Preformatted"/>
    <w:basedOn w:val="Normal"/>
    <w:link w:val="HTMLPreformattedChar"/>
    <w:uiPriority w:val="99"/>
    <w:semiHidden/>
    <w:unhideWhenUsed/>
    <w:rsid w:val="003F4C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w:hAnsi="Courier" w:cs="Courier"/>
      <w:sz w:val="20"/>
      <w:szCs w:val="20"/>
    </w:rPr>
  </w:style>
  <w:style w:type="character" w:customStyle="1" w:styleId="HTMLPreformattedChar">
    <w:name w:val="HTML Preformatted Char"/>
    <w:basedOn w:val="DefaultParagraphFont"/>
    <w:link w:val="HTMLPreformatted"/>
    <w:uiPriority w:val="99"/>
    <w:semiHidden/>
    <w:rsid w:val="003F4C93"/>
    <w:rPr>
      <w:rFonts w:ascii="Courier" w:hAnsi="Courier" w:cs="Courier"/>
      <w:sz w:val="20"/>
      <w:szCs w:val="20"/>
    </w:rPr>
  </w:style>
  <w:style w:type="character" w:styleId="Hyperlink">
    <w:name w:val="Hyperlink"/>
    <w:basedOn w:val="DefaultParagraphFont"/>
    <w:uiPriority w:val="99"/>
    <w:unhideWhenUsed/>
    <w:rsid w:val="00E54789"/>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8961492">
      <w:bodyDiv w:val="1"/>
      <w:marLeft w:val="0"/>
      <w:marRight w:val="0"/>
      <w:marTop w:val="0"/>
      <w:marBottom w:val="0"/>
      <w:divBdr>
        <w:top w:val="none" w:sz="0" w:space="0" w:color="auto"/>
        <w:left w:val="none" w:sz="0" w:space="0" w:color="auto"/>
        <w:bottom w:val="none" w:sz="0" w:space="0" w:color="auto"/>
        <w:right w:val="none" w:sz="0" w:space="0" w:color="auto"/>
      </w:divBdr>
    </w:div>
    <w:div w:id="2058160223">
      <w:bodyDiv w:val="1"/>
      <w:marLeft w:val="0"/>
      <w:marRight w:val="0"/>
      <w:marTop w:val="0"/>
      <w:marBottom w:val="0"/>
      <w:divBdr>
        <w:top w:val="none" w:sz="0" w:space="0" w:color="auto"/>
        <w:left w:val="none" w:sz="0" w:space="0" w:color="auto"/>
        <w:bottom w:val="none" w:sz="0" w:space="0" w:color="auto"/>
        <w:right w:val="none" w:sz="0" w:space="0" w:color="auto"/>
      </w:divBdr>
    </w:div>
    <w:div w:id="207935665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aulbourke.net/dataformats/ply/"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glprogramming.com/red/chapter07.html" TargetMode="Externa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349F44-3769-0142-B4FE-44E387CC96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3</Pages>
  <Words>579</Words>
  <Characters>3303</Characters>
  <Application>Microsoft Office Word</Application>
  <DocSecurity>0</DocSecurity>
  <Lines>27</Lines>
  <Paragraphs>7</Paragraphs>
  <ScaleCrop>false</ScaleCrop>
  <Company/>
  <LinksUpToDate>false</LinksUpToDate>
  <CharactersWithSpaces>3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dc:creator>
  <cp:keywords/>
  <dc:description/>
  <cp:lastModifiedBy>Jaffe, Jacob M.</cp:lastModifiedBy>
  <cp:revision>57</cp:revision>
  <dcterms:created xsi:type="dcterms:W3CDTF">2013-12-23T04:32:00Z</dcterms:created>
  <dcterms:modified xsi:type="dcterms:W3CDTF">2018-01-31T16:08:00Z</dcterms:modified>
</cp:coreProperties>
</file>